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0147" w:rsidRDefault="00F436A5">
      <w:r>
        <w:t xml:space="preserve">The following can be personalized for individual community groups and service clubs on your district letterhead. Localize by adding information about your school board members, details of how they will be honored during </w:t>
      </w:r>
      <w:r w:rsidR="00F436AB">
        <w:t>March</w:t>
      </w:r>
      <w:r>
        <w:t xml:space="preserve"> and examples of ways your board has improved education for the students in your district. </w:t>
      </w:r>
    </w:p>
    <w:p w:rsidR="00300147" w:rsidRDefault="00F436A5">
      <w:r>
        <w:t xml:space="preserve">Dear _____________________: </w:t>
      </w:r>
    </w:p>
    <w:p w:rsidR="00300147" w:rsidRDefault="00F436A5">
      <w:r>
        <w:t xml:space="preserve">I am excited to report that </w:t>
      </w:r>
      <w:r w:rsidR="00300147">
        <w:t>March</w:t>
      </w:r>
      <w:r>
        <w:t xml:space="preserve"> 20</w:t>
      </w:r>
      <w:r w:rsidR="000E00E4">
        <w:t>21</w:t>
      </w:r>
      <w:bookmarkStart w:id="0" w:name="_GoBack"/>
      <w:bookmarkEnd w:id="0"/>
      <w:r>
        <w:t xml:space="preserve"> is Board </w:t>
      </w:r>
      <w:r w:rsidR="00F436AB">
        <w:t xml:space="preserve">of Education Member </w:t>
      </w:r>
      <w:r w:rsidR="00300147">
        <w:t>Appreciation</w:t>
      </w:r>
      <w:r>
        <w:t xml:space="preserve"> Month and we are planning a number of activities to honor our (number) school board members. Would (name of group) be interested in joining us? </w:t>
      </w:r>
    </w:p>
    <w:p w:rsidR="00300147" w:rsidRDefault="00F436A5">
      <w:r>
        <w:t xml:space="preserve">A couple of events we are planning are: ____________________________________________ _____________________________________________________________________________ _____________________________________________________________________________ _____________________________________________________________________________ </w:t>
      </w:r>
    </w:p>
    <w:p w:rsidR="00300147" w:rsidRDefault="00F436A5">
      <w:r>
        <w:t xml:space="preserve">If you are interested, I have some suggestions for things you might do to honor the </w:t>
      </w:r>
      <w:r w:rsidR="00F436AB">
        <w:t>B</w:t>
      </w:r>
      <w:r>
        <w:t xml:space="preserve">oard of </w:t>
      </w:r>
      <w:r w:rsidR="00F436AB">
        <w:t>E</w:t>
      </w:r>
      <w:r>
        <w:t xml:space="preserve">ducation. You might: </w:t>
      </w:r>
    </w:p>
    <w:p w:rsidR="00300147" w:rsidRDefault="00F436A5">
      <w:r>
        <w:t xml:space="preserve">• Sponsor a public service announcement; </w:t>
      </w:r>
    </w:p>
    <w:p w:rsidR="00300147" w:rsidRDefault="00F436A5">
      <w:r>
        <w:t xml:space="preserve">• Invite board members to your </w:t>
      </w:r>
      <w:r w:rsidR="00F436AB">
        <w:t>March</w:t>
      </w:r>
      <w:r>
        <w:t xml:space="preserve"> meeting to recognize them; </w:t>
      </w:r>
    </w:p>
    <w:p w:rsidR="00300147" w:rsidRDefault="00F436A5">
      <w:r>
        <w:t xml:space="preserve">• Feature the </w:t>
      </w:r>
      <w:r w:rsidR="00F436AB">
        <w:t>B</w:t>
      </w:r>
      <w:r>
        <w:t xml:space="preserve">oard </w:t>
      </w:r>
      <w:r w:rsidR="00F436AB">
        <w:t xml:space="preserve">of Education </w:t>
      </w:r>
      <w:r>
        <w:t xml:space="preserve">in your </w:t>
      </w:r>
      <w:r w:rsidR="00F436AB">
        <w:t>March</w:t>
      </w:r>
      <w:r>
        <w:t xml:space="preserve"> newsletter; </w:t>
      </w:r>
    </w:p>
    <w:p w:rsidR="00300147" w:rsidRDefault="00F436A5">
      <w:r>
        <w:t xml:space="preserve">• Sponsor a newspaper advertisement thanking the </w:t>
      </w:r>
      <w:r w:rsidR="00F436AB">
        <w:t>B</w:t>
      </w:r>
      <w:r>
        <w:t xml:space="preserve">oard </w:t>
      </w:r>
      <w:r w:rsidR="00F436AB">
        <w:t xml:space="preserve">of Education </w:t>
      </w:r>
      <w:r>
        <w:t xml:space="preserve">for its dedication and service; </w:t>
      </w:r>
    </w:p>
    <w:p w:rsidR="00300147" w:rsidRDefault="00F436A5">
      <w:r>
        <w:t xml:space="preserve">• Host a fun event for </w:t>
      </w:r>
      <w:r w:rsidR="00F436AB">
        <w:t>B</w:t>
      </w:r>
      <w:r>
        <w:t xml:space="preserve">oard </w:t>
      </w:r>
      <w:r w:rsidR="002E091C">
        <w:t xml:space="preserve">of Education </w:t>
      </w:r>
      <w:r w:rsidR="00F436AB">
        <w:t>M</w:t>
      </w:r>
      <w:r>
        <w:t xml:space="preserve">embers and their families; </w:t>
      </w:r>
    </w:p>
    <w:p w:rsidR="00300147" w:rsidRDefault="00F436A5">
      <w:r>
        <w:t xml:space="preserve">• Sponsor an appreciation banner to be hung across a major street or highway; </w:t>
      </w:r>
    </w:p>
    <w:p w:rsidR="00300147" w:rsidRDefault="00F436A5">
      <w:r>
        <w:t xml:space="preserve">• Sponsor signs to be distributed to </w:t>
      </w:r>
      <w:r w:rsidR="00F436AB">
        <w:t xml:space="preserve">Board </w:t>
      </w:r>
      <w:r w:rsidR="002E091C">
        <w:t xml:space="preserve">of Education </w:t>
      </w:r>
      <w:r w:rsidR="00F436AB">
        <w:t>M</w:t>
      </w:r>
      <w:r>
        <w:t xml:space="preserve">embers to display outside their businesses or homes; </w:t>
      </w:r>
    </w:p>
    <w:p w:rsidR="00300147" w:rsidRDefault="00F436A5">
      <w:r>
        <w:t xml:space="preserve">• Send each </w:t>
      </w:r>
      <w:r w:rsidR="00F436AB">
        <w:t>B</w:t>
      </w:r>
      <w:r>
        <w:t xml:space="preserve">oard </w:t>
      </w:r>
      <w:r w:rsidR="002E091C">
        <w:t xml:space="preserve">of Education </w:t>
      </w:r>
      <w:r w:rsidR="00F436AB">
        <w:t>M</w:t>
      </w:r>
      <w:r>
        <w:t>ember a certificate for a free cup of special coffee from a local, popular coffee shop. Accompany it with a note that says, “You deserve a break!”</w:t>
      </w:r>
    </w:p>
    <w:p w:rsidR="00300147" w:rsidRDefault="00F436A5">
      <w:r>
        <w:t xml:space="preserve"> Please call me at </w:t>
      </w:r>
      <w:r w:rsidRPr="002E091C">
        <w:rPr>
          <w:u w:val="single"/>
        </w:rPr>
        <w:t>(</w:t>
      </w:r>
      <w:r w:rsidR="00F436AB" w:rsidRPr="002E091C">
        <w:rPr>
          <w:u w:val="single"/>
        </w:rPr>
        <w:t>xxx</w:t>
      </w:r>
      <w:r w:rsidRPr="002E091C">
        <w:rPr>
          <w:u w:val="single"/>
        </w:rPr>
        <w:t>)</w:t>
      </w:r>
      <w:r w:rsidR="00F436AB" w:rsidRPr="002E091C">
        <w:rPr>
          <w:u w:val="single"/>
        </w:rPr>
        <w:t xml:space="preserve"> xxx</w:t>
      </w:r>
      <w:r w:rsidRPr="002E091C">
        <w:rPr>
          <w:u w:val="single"/>
        </w:rPr>
        <w:t>-</w:t>
      </w:r>
      <w:proofErr w:type="spellStart"/>
      <w:r w:rsidR="00F436AB" w:rsidRPr="002E091C">
        <w:rPr>
          <w:u w:val="single"/>
        </w:rPr>
        <w:t>xxxx</w:t>
      </w:r>
      <w:proofErr w:type="spellEnd"/>
      <w:r>
        <w:t xml:space="preserve">. We can discuss this idea further. </w:t>
      </w:r>
    </w:p>
    <w:p w:rsidR="00300147" w:rsidRDefault="00F436A5">
      <w:r>
        <w:t xml:space="preserve">Thank you so very much for your support in this much-deserved recognition of our </w:t>
      </w:r>
      <w:r w:rsidR="00F436AB">
        <w:t>B</w:t>
      </w:r>
      <w:r>
        <w:t>oard</w:t>
      </w:r>
      <w:r w:rsidR="00F436AB">
        <w:t xml:space="preserve"> of Education</w:t>
      </w:r>
      <w:r>
        <w:t xml:space="preserve">. </w:t>
      </w:r>
    </w:p>
    <w:p w:rsidR="00300147" w:rsidRDefault="00F436A5">
      <w:r>
        <w:t>Sincerely,</w:t>
      </w:r>
    </w:p>
    <w:p w:rsidR="00300147" w:rsidRDefault="00300147"/>
    <w:p w:rsidR="00300147" w:rsidRDefault="00300147"/>
    <w:sectPr w:rsidR="00300147">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6E01" w:rsidRDefault="00C96E01" w:rsidP="00300147">
      <w:pPr>
        <w:spacing w:after="0" w:line="240" w:lineRule="auto"/>
      </w:pPr>
      <w:r>
        <w:separator/>
      </w:r>
    </w:p>
  </w:endnote>
  <w:endnote w:type="continuationSeparator" w:id="0">
    <w:p w:rsidR="00C96E01" w:rsidRDefault="00C96E01" w:rsidP="00300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91C" w:rsidRPr="000B46D9" w:rsidRDefault="002E091C" w:rsidP="002E091C">
    <w:pPr>
      <w:pStyle w:val="NoSpacing"/>
      <w:jc w:val="center"/>
      <w:rPr>
        <w:b/>
      </w:rPr>
    </w:pPr>
    <w:r w:rsidRPr="000B46D9">
      <w:rPr>
        <w:b/>
      </w:rPr>
      <w:t>Connecticut Association of Boards of Education</w:t>
    </w:r>
  </w:p>
  <w:p w:rsidR="002E091C" w:rsidRDefault="002E091C" w:rsidP="002E091C">
    <w:pPr>
      <w:pStyle w:val="NoSpacing"/>
      <w:jc w:val="center"/>
    </w:pPr>
    <w:r>
      <w:t>81 Wolcott Hill Road</w:t>
    </w:r>
  </w:p>
  <w:p w:rsidR="002E091C" w:rsidRDefault="002E091C" w:rsidP="002E091C">
    <w:pPr>
      <w:pStyle w:val="NoSpacing"/>
      <w:jc w:val="center"/>
    </w:pPr>
    <w:r>
      <w:t>Wethersfield, CT 06109</w:t>
    </w:r>
  </w:p>
  <w:p w:rsidR="002E091C" w:rsidRDefault="002E091C" w:rsidP="002E091C">
    <w:pPr>
      <w:pStyle w:val="NoSpacing"/>
      <w:jc w:val="center"/>
    </w:pPr>
    <w:r>
      <w:t>860-571-7446</w:t>
    </w:r>
  </w:p>
  <w:p w:rsidR="002E091C" w:rsidRDefault="002E091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6E01" w:rsidRDefault="00C96E01" w:rsidP="00300147">
      <w:pPr>
        <w:spacing w:after="0" w:line="240" w:lineRule="auto"/>
      </w:pPr>
      <w:r>
        <w:separator/>
      </w:r>
    </w:p>
  </w:footnote>
  <w:footnote w:type="continuationSeparator" w:id="0">
    <w:p w:rsidR="00C96E01" w:rsidRDefault="00C96E01" w:rsidP="00300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0147" w:rsidRPr="00300147" w:rsidRDefault="00300147" w:rsidP="00300147">
    <w:pPr>
      <w:rPr>
        <w:sz w:val="40"/>
        <w:szCs w:val="40"/>
      </w:rPr>
    </w:pPr>
    <w:r w:rsidRPr="00300147">
      <w:rPr>
        <w:sz w:val="40"/>
        <w:szCs w:val="40"/>
      </w:rPr>
      <w:t xml:space="preserve">Sample letter to community groups and service clubs </w:t>
    </w:r>
  </w:p>
  <w:p w:rsidR="00300147" w:rsidRDefault="003001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MDGzMDA2MzUztrBU0lEKTi0uzszPAykwrAUAFyg1NywAAAA="/>
  </w:docVars>
  <w:rsids>
    <w:rsidRoot w:val="00F436A5"/>
    <w:rsid w:val="000876B9"/>
    <w:rsid w:val="000E00E4"/>
    <w:rsid w:val="002E091C"/>
    <w:rsid w:val="00300147"/>
    <w:rsid w:val="00C96E01"/>
    <w:rsid w:val="00F436A5"/>
    <w:rsid w:val="00F43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64B519"/>
  <w15:chartTrackingRefBased/>
  <w15:docId w15:val="{705D332B-F17E-4B96-BB94-9415F6447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01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47"/>
  </w:style>
  <w:style w:type="paragraph" w:styleId="Footer">
    <w:name w:val="footer"/>
    <w:basedOn w:val="Normal"/>
    <w:link w:val="FooterChar"/>
    <w:uiPriority w:val="99"/>
    <w:unhideWhenUsed/>
    <w:rsid w:val="003001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47"/>
  </w:style>
  <w:style w:type="paragraph" w:styleId="NoSpacing">
    <w:name w:val="No Spacing"/>
    <w:uiPriority w:val="1"/>
    <w:qFormat/>
    <w:rsid w:val="00300147"/>
    <w:pPr>
      <w:spacing w:after="0" w:line="240" w:lineRule="auto"/>
    </w:pPr>
  </w:style>
  <w:style w:type="paragraph" w:styleId="BalloonText">
    <w:name w:val="Balloon Text"/>
    <w:basedOn w:val="Normal"/>
    <w:link w:val="BalloonTextChar"/>
    <w:uiPriority w:val="99"/>
    <w:semiHidden/>
    <w:unhideWhenUsed/>
    <w:rsid w:val="00F436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6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teimer</dc:creator>
  <cp:keywords/>
  <dc:description/>
  <cp:lastModifiedBy>Lisa Steimer</cp:lastModifiedBy>
  <cp:revision>2</cp:revision>
  <cp:lastPrinted>2018-01-17T17:16:00Z</cp:lastPrinted>
  <dcterms:created xsi:type="dcterms:W3CDTF">2021-01-22T15:58:00Z</dcterms:created>
  <dcterms:modified xsi:type="dcterms:W3CDTF">2021-01-22T15:58:00Z</dcterms:modified>
</cp:coreProperties>
</file>